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7A06879E" w:rsidR="00AC606E" w:rsidRDefault="007372D0" w:rsidP="00A809CB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424783">
        <w:rPr>
          <w:lang w:val="en-GB"/>
        </w:rPr>
        <w:t>3</w:t>
      </w:r>
      <w:r w:rsidR="00B94F03">
        <w:rPr>
          <w:lang w:val="en-GB"/>
        </w:rPr>
        <w:t xml:space="preserve"> -</w:t>
      </w:r>
      <w:r w:rsidR="00424783">
        <w:rPr>
          <w:lang w:val="en-GB"/>
        </w:rPr>
        <w:t xml:space="preserve"> Heroes of Code and Logic VII</w:t>
      </w:r>
    </w:p>
    <w:p w14:paraId="3C8EA633" w14:textId="1FECBC89" w:rsidR="00B94F03" w:rsidRDefault="00B94F03" w:rsidP="00B94F03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78ABD3B" w14:textId="4A943361" w:rsidR="00B94F03" w:rsidRDefault="00B94F03" w:rsidP="00B94F03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2F4E4D90" w14:textId="77777777" w:rsidR="00B94F03" w:rsidRPr="00B94F03" w:rsidRDefault="00B94F03" w:rsidP="00B94F03">
      <w:pPr>
        <w:rPr>
          <w:lang w:val="en-GB"/>
        </w:rPr>
      </w:pPr>
    </w:p>
    <w:p w14:paraId="5E07F5CA" w14:textId="77777777" w:rsidR="009D55D0" w:rsidRPr="00787583" w:rsidRDefault="009D55D0" w:rsidP="009D55D0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726D41DD" w14:textId="77777777" w:rsidR="009D55D0" w:rsidRDefault="009D55D0" w:rsidP="009D55D0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484A24F" w14:textId="77777777" w:rsidR="009D55D0" w:rsidRDefault="009D55D0" w:rsidP="009D55D0">
      <w:pPr>
        <w:rPr>
          <w:rStyle w:val="CodeChar"/>
        </w:rPr>
      </w:pPr>
      <w:r>
        <w:rPr>
          <w:rStyle w:val="CodeChar"/>
        </w:rPr>
        <w:t>"{hero name} {HP} {MP}"</w:t>
      </w:r>
    </w:p>
    <w:p w14:paraId="4F53A79C" w14:textId="77777777" w:rsidR="009D55D0" w:rsidRDefault="009D55D0" w:rsidP="009D55D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751EFA0" w14:textId="77777777" w:rsidR="009D55D0" w:rsidRPr="00051FA6" w:rsidRDefault="009D55D0" w:rsidP="009D55D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7D62B2CD" w14:textId="77777777" w:rsidR="009D55D0" w:rsidRDefault="009D55D0" w:rsidP="009D55D0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4E724EF8" w14:textId="77777777" w:rsidR="009D55D0" w:rsidRDefault="009D55D0" w:rsidP="009D55D0">
      <w:r>
        <w:t>There are several actions that the heroes can perform:</w:t>
      </w:r>
    </w:p>
    <w:p w14:paraId="124C5A89" w14:textId="77777777" w:rsidR="009D55D0" w:rsidRPr="00EB6346" w:rsidRDefault="009D55D0" w:rsidP="009D55D0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1639F677" w14:textId="77777777" w:rsidR="009D55D0" w:rsidRDefault="009D55D0" w:rsidP="009D55D0">
      <w:pPr>
        <w:pStyle w:val="ListParagraph"/>
        <w:numPr>
          <w:ilvl w:val="0"/>
          <w:numId w:val="10"/>
        </w:numPr>
      </w:pPr>
      <w:r>
        <w:t xml:space="preserve">If the hero has the required MP, he casts the spell, thus reducing his MP. Print this message: </w:t>
      </w:r>
    </w:p>
    <w:p w14:paraId="48B0EBA7" w14:textId="77777777" w:rsidR="009D55D0" w:rsidRDefault="009D55D0" w:rsidP="009D55D0">
      <w:pPr>
        <w:pStyle w:val="Code"/>
        <w:numPr>
          <w:ilvl w:val="1"/>
          <w:numId w:val="10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464D36E4" w14:textId="77777777" w:rsidR="009D55D0" w:rsidRDefault="009D55D0" w:rsidP="009D55D0">
      <w:pPr>
        <w:pStyle w:val="ListParagraph"/>
        <w:numPr>
          <w:ilvl w:val="0"/>
          <w:numId w:val="10"/>
        </w:numPr>
      </w:pPr>
      <w:r>
        <w:t>If the hero is unable to cast the spell print:</w:t>
      </w:r>
    </w:p>
    <w:p w14:paraId="1B3F9EC6" w14:textId="77777777" w:rsidR="009D55D0" w:rsidRPr="00B94F03" w:rsidRDefault="009D55D0" w:rsidP="009D55D0">
      <w:pPr>
        <w:pStyle w:val="ListParagraph"/>
        <w:numPr>
          <w:ilvl w:val="1"/>
          <w:numId w:val="10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2BAD28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042B01D3" w14:textId="77777777" w:rsidR="009D55D0" w:rsidRPr="00EB6346" w:rsidRDefault="009D55D0" w:rsidP="009D55D0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0F1B67A" w14:textId="77777777" w:rsidR="009D55D0" w:rsidRDefault="009D55D0" w:rsidP="009D55D0">
      <w:pPr>
        <w:pStyle w:val="ListParagraph"/>
        <w:numPr>
          <w:ilvl w:val="1"/>
          <w:numId w:val="11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53F209FC" w14:textId="77777777" w:rsidR="009D55D0" w:rsidRDefault="009D55D0" w:rsidP="009D55D0">
      <w:pPr>
        <w:pStyle w:val="ListParagraph"/>
        <w:numPr>
          <w:ilvl w:val="0"/>
          <w:numId w:val="11"/>
        </w:numPr>
      </w:pPr>
      <w:r>
        <w:t>If the hero has died, remove him from your party and print:</w:t>
      </w:r>
    </w:p>
    <w:p w14:paraId="0775F413" w14:textId="77777777" w:rsidR="009D55D0" w:rsidRPr="00EB6346" w:rsidRDefault="009D55D0" w:rsidP="009D55D0">
      <w:pPr>
        <w:pStyle w:val="ListParagraph"/>
        <w:numPr>
          <w:ilvl w:val="1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3212E9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3B04CE04" w14:textId="77777777" w:rsidR="009D55D0" w:rsidRPr="004D5D32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't go over the maximum value).</w:t>
      </w:r>
    </w:p>
    <w:p w14:paraId="426038A9" w14:textId="77777777" w:rsidR="009D55D0" w:rsidRPr="00EB6346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06A70A2" w14:textId="77777777" w:rsidR="009D55D0" w:rsidRDefault="009D55D0" w:rsidP="009D55D0">
      <w:pPr>
        <w:pStyle w:val="ListParagraph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0E6FA409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6BF4B50D" w14:textId="77777777" w:rsidR="009D55D0" w:rsidRPr="004D5D32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5D29984" w14:textId="77777777" w:rsidR="009D55D0" w:rsidRPr="00EB6346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1B581A79" w14:textId="77777777" w:rsidR="009D55D0" w:rsidRPr="00EB6346" w:rsidRDefault="009D55D0" w:rsidP="009D55D0">
      <w:pPr>
        <w:pStyle w:val="ListParagraph"/>
        <w:numPr>
          <w:ilvl w:val="1"/>
          <w:numId w:val="12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1DFC4C4E" w14:textId="77777777" w:rsidR="009D55D0" w:rsidRPr="004777E6" w:rsidRDefault="009D55D0" w:rsidP="009D55D0">
      <w:pPr>
        <w:pStyle w:val="Heading3"/>
      </w:pPr>
      <w:r>
        <w:lastRenderedPageBreak/>
        <w:t>Input</w:t>
      </w:r>
    </w:p>
    <w:p w14:paraId="73081696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185778EC" w14:textId="77777777" w:rsidR="009D55D0" w:rsidRDefault="009D55D0" w:rsidP="009D55D0">
      <w:pPr>
        <w:pStyle w:val="ListParagraph"/>
        <w:numPr>
          <w:ilvl w:val="0"/>
          <w:numId w:val="8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6EC6B618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5844B80B" w14:textId="77777777" w:rsidR="009D55D0" w:rsidRPr="002B2581" w:rsidRDefault="009D55D0" w:rsidP="009D55D0">
      <w:pPr>
        <w:pStyle w:val="Heading3"/>
      </w:pPr>
      <w:r>
        <w:t>Output</w:t>
      </w:r>
    </w:p>
    <w:p w14:paraId="5F556B9D" w14:textId="77777777" w:rsidR="009D55D0" w:rsidRDefault="009D55D0" w:rsidP="009D55D0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6B0E5C45" w14:textId="77777777" w:rsidR="009D55D0" w:rsidRDefault="009D55D0" w:rsidP="009D55D0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20F6B509" w14:textId="77777777" w:rsidR="009D55D0" w:rsidRDefault="009D55D0" w:rsidP="009D55D0">
      <w:pPr>
        <w:pStyle w:val="Code"/>
        <w:ind w:firstLine="720"/>
      </w:pPr>
      <w:r>
        <w:t xml:space="preserve">  HP: {current HP}</w:t>
      </w:r>
    </w:p>
    <w:p w14:paraId="338BD863" w14:textId="77777777" w:rsidR="009D55D0" w:rsidRDefault="009D55D0" w:rsidP="009D55D0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16F917B2" w14:textId="77777777" w:rsidR="009D55D0" w:rsidRDefault="009D55D0" w:rsidP="009D55D0">
      <w:pPr>
        <w:pStyle w:val="Heading3"/>
      </w:pPr>
      <w:r>
        <w:t>Constraints</w:t>
      </w:r>
    </w:p>
    <w:p w14:paraId="6D0ED74F" w14:textId="77777777" w:rsidR="009D55D0" w:rsidRDefault="009D55D0" w:rsidP="009D55D0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D66F51F" w14:textId="77777777" w:rsidR="009D55D0" w:rsidRDefault="009D55D0" w:rsidP="009D55D0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21D6972E" w14:textId="77777777" w:rsidR="009D55D0" w:rsidRPr="002730D3" w:rsidRDefault="009D55D0" w:rsidP="009D55D0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40728F5C" w14:textId="77777777" w:rsidR="009D55D0" w:rsidRPr="00EF2B5F" w:rsidRDefault="009D55D0" w:rsidP="009D55D0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9D55D0" w14:paraId="0B0CC7C8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5F2997D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6F6F473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613A6593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458FBA2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64BA1D4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3018202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7BE56B6D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2B573999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C4965F1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6D8B3B4" w14:textId="77777777" w:rsidR="009D55D0" w:rsidRPr="0012676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3272E279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670CE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1865F42C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1A550D2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BE5A053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43447B3A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5382934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46916E28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43BCC3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51587F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0CB9A2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9D55D0" w14:paraId="659F04EF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18579DA2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471289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402753D7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208D25B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61EC654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44F6041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2D0717FB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042FD22D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99EC198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A75B55E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0BBA62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29E0DE56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2BE526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A6AEB24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2CB9BC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822B5C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6A50A8F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4492EA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5333DB26" w14:textId="77777777" w:rsidR="009D55D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076B23B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445CDF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74FB5631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6926915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07A33E22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C934B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9BCEEF0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9D55D0" w14:paraId="7E5D37AB" w14:textId="77777777" w:rsidTr="000C28B5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C8331A" w14:textId="77777777" w:rsidR="009D55D0" w:rsidRPr="00E041EB" w:rsidRDefault="009D55D0" w:rsidP="000C28B5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D55D0" w14:paraId="713D034B" w14:textId="77777777" w:rsidTr="000C28B5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592DA969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47C8F896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03F56B5C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9246C3B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0558FC0A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C9AEA0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CB445E9" w14:textId="77777777" w:rsidR="009D55D0" w:rsidRPr="005520B8" w:rsidRDefault="009D55D0" w:rsidP="009D55D0">
      <w:pPr>
        <w:pStyle w:val="Index"/>
        <w:rPr>
          <w:lang w:val="bg-BG"/>
        </w:rPr>
      </w:pPr>
    </w:p>
    <w:p w14:paraId="2DB6CD80" w14:textId="20F23F59" w:rsidR="00F47C70" w:rsidRPr="00EF2B5F" w:rsidRDefault="00F47C70" w:rsidP="00F47C7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B94F03"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F47C70" w14:paraId="055E9FAF" w14:textId="77777777" w:rsidTr="00BF2B40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9DB3957" w14:textId="77777777" w:rsidR="00AF515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[</w:t>
            </w:r>
          </w:p>
          <w:p w14:paraId="1A20A6D7" w14:textId="0AD19277" w:rsidR="00F47C70" w:rsidRPr="00282D8C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1AD3B4B" w14:textId="38C57977" w:rsidR="00F47C70" w:rsidRPr="00282D8C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Solmyr 85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2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DC89BDB" w14:textId="30794E81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Kyrre 99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40FD622" w14:textId="2734D26C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E96AB52" w14:textId="05ABB469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53741E1" w14:textId="6C39EFA6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3E72D74" w14:textId="569D5104" w:rsidR="00F47C70" w:rsidRPr="00126760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8BD468A" w14:textId="2F226C31" w:rsidR="00F47C70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  <w:p w14:paraId="16C79761" w14:textId="5047FEBD" w:rsidR="00AF5154" w:rsidRPr="00F475E2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02072EB9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68981172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CE242F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7F30EF6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35E0AA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19CC8636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564586A7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444BA7F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257836EE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FE00DC6" w14:textId="77777777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F47C70" w14:paraId="33485A3F" w14:textId="77777777" w:rsidTr="00BF2B40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FAE2EA2" w14:textId="77777777" w:rsidR="00A64516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9BAF215" w14:textId="5E338D1E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3E60F9C" w14:textId="396E9444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Adela 90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BF1906F" w14:textId="7C0594AE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SirMullich 70 4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D3EFE70" w14:textId="054E1620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Ivor 1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11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4B4024D" w14:textId="7A670AF6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Tyris 94 61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8C9284D" w14:textId="269A18E8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81BF435" w14:textId="3AF95B1C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03744DC1" w14:textId="1F902A8D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FD796F1" w14:textId="2FB3A126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2CC66D60" w14:textId="5A02E769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4B238DB" w14:textId="77777777" w:rsidR="00F47C70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  <w:p w14:paraId="535EBCD6" w14:textId="343BF4B6" w:rsidR="00A64516" w:rsidRPr="00F475E2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47F4A1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24A20DB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00DB5CEF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A88FB7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7423D860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1CC16E6A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3B5A2D6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2A34CCC7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46A0AA63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1CB5655E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75FE92F9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317EA622" w14:textId="4E39DC33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F47C70" w14:paraId="2FD08EEC" w14:textId="77777777" w:rsidTr="00BF2B40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5038D858" w14:textId="77777777" w:rsidR="00F47C70" w:rsidRPr="00E041EB" w:rsidRDefault="00F47C70" w:rsidP="00BF2B4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F47C70" w14:paraId="7C50E9ED" w14:textId="77777777" w:rsidTr="00B94F03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6F07BD3D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6F3AE45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lastRenderedPageBreak/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715021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1F1BCB45" w14:textId="4F0FA589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0851E246" w14:textId="24B2E8A2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862407D" w14:textId="521FDB90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 w:rsidR="00B94F03"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72B263A" w14:textId="77777777" w:rsidR="00F47C70" w:rsidRPr="007C7A82" w:rsidRDefault="00F47C70" w:rsidP="00F47C70"/>
    <w:p w14:paraId="5D666618" w14:textId="77777777" w:rsidR="00F47C70" w:rsidRPr="007C7A82" w:rsidRDefault="00F47C70" w:rsidP="00F47C70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239A2" w14:textId="77777777" w:rsidR="00A23C73" w:rsidRDefault="00A23C73" w:rsidP="008068A2">
      <w:pPr>
        <w:spacing w:after="0" w:line="240" w:lineRule="auto"/>
      </w:pPr>
      <w:r>
        <w:separator/>
      </w:r>
    </w:p>
  </w:endnote>
  <w:endnote w:type="continuationSeparator" w:id="0">
    <w:p w14:paraId="66BC7BB4" w14:textId="77777777" w:rsidR="00A23C73" w:rsidRDefault="00A23C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20B4C181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20B4C181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77777777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9538F3D" w14:textId="77777777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773FF" w14:textId="77777777" w:rsidR="00A23C73" w:rsidRDefault="00A23C73" w:rsidP="008068A2">
      <w:pPr>
        <w:spacing w:after="0" w:line="240" w:lineRule="auto"/>
      </w:pPr>
      <w:r>
        <w:separator/>
      </w:r>
    </w:p>
  </w:footnote>
  <w:footnote w:type="continuationSeparator" w:id="0">
    <w:p w14:paraId="00FB784D" w14:textId="77777777" w:rsidR="00A23C73" w:rsidRDefault="00A23C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589466242">
    <w:abstractNumId w:val="2"/>
  </w:num>
  <w:num w:numId="2" w16cid:durableId="1215775903">
    <w:abstractNumId w:val="4"/>
  </w:num>
  <w:num w:numId="3" w16cid:durableId="312878557">
    <w:abstractNumId w:val="9"/>
  </w:num>
  <w:num w:numId="4" w16cid:durableId="1198858533">
    <w:abstractNumId w:val="10"/>
  </w:num>
  <w:num w:numId="5" w16cid:durableId="903757660">
    <w:abstractNumId w:val="5"/>
  </w:num>
  <w:num w:numId="6" w16cid:durableId="358973033">
    <w:abstractNumId w:val="7"/>
  </w:num>
  <w:num w:numId="7" w16cid:durableId="2117284901">
    <w:abstractNumId w:val="11"/>
  </w:num>
  <w:num w:numId="8" w16cid:durableId="1841457809">
    <w:abstractNumId w:val="1"/>
  </w:num>
  <w:num w:numId="9" w16cid:durableId="1277714971">
    <w:abstractNumId w:val="8"/>
  </w:num>
  <w:num w:numId="10" w16cid:durableId="2085179087">
    <w:abstractNumId w:val="3"/>
  </w:num>
  <w:num w:numId="11" w16cid:durableId="83035179">
    <w:abstractNumId w:val="6"/>
  </w:num>
  <w:num w:numId="12" w16cid:durableId="91084438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0A79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3C73"/>
    <w:rsid w:val="00A273C6"/>
    <w:rsid w:val="00A35790"/>
    <w:rsid w:val="00A45A89"/>
    <w:rsid w:val="00A46411"/>
    <w:rsid w:val="00A4658D"/>
    <w:rsid w:val="00A47F12"/>
    <w:rsid w:val="00A57775"/>
    <w:rsid w:val="00A64516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515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EE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1FBF-AC7E-46E8-B53D-8E6A5AFE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70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82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limp_</cp:lastModifiedBy>
  <cp:revision>2</cp:revision>
  <cp:lastPrinted>2015-10-26T22:35:00Z</cp:lastPrinted>
  <dcterms:created xsi:type="dcterms:W3CDTF">2023-07-23T20:11:00Z</dcterms:created>
  <dcterms:modified xsi:type="dcterms:W3CDTF">2023-07-23T20:11:00Z</dcterms:modified>
  <cp:category>programming, education, software engineering, software development</cp:category>
</cp:coreProperties>
</file>